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AA69" w14:textId="6963B6C0" w:rsidR="003A5A68" w:rsidRPr="00A3318B" w:rsidRDefault="00A3318B" w:rsidP="00A3318B">
      <w:pPr>
        <w:jc w:val="center"/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sz w:val="24"/>
          <w:szCs w:val="24"/>
        </w:rPr>
        <w:t>C#</w:t>
      </w:r>
      <w:r w:rsidR="00642563">
        <w:rPr>
          <w:rFonts w:asciiTheme="majorBidi" w:hAnsiTheme="majorBidi" w:cstheme="majorBidi"/>
          <w:sz w:val="24"/>
          <w:szCs w:val="24"/>
        </w:rPr>
        <w:t xml:space="preserve">/ </w:t>
      </w:r>
      <w:r>
        <w:rPr>
          <w:rFonts w:asciiTheme="majorBidi" w:hAnsiTheme="majorBidi" w:cstheme="majorBidi"/>
          <w:sz w:val="24"/>
          <w:szCs w:val="24"/>
        </w:rPr>
        <w:t>S</w:t>
      </w:r>
      <w:r w:rsidRPr="00A3318B">
        <w:rPr>
          <w:rFonts w:asciiTheme="majorBidi" w:hAnsiTheme="majorBidi" w:cstheme="majorBidi"/>
          <w:sz w:val="24"/>
          <w:szCs w:val="24"/>
        </w:rPr>
        <w:t>QL</w:t>
      </w:r>
      <w:r w:rsidR="00642563">
        <w:rPr>
          <w:rFonts w:asciiTheme="majorBidi" w:hAnsiTheme="majorBidi" w:cstheme="majorBidi"/>
          <w:sz w:val="24"/>
          <w:szCs w:val="24"/>
        </w:rPr>
        <w:t>+</w:t>
      </w:r>
      <w:r w:rsidRPr="00A3318B">
        <w:rPr>
          <w:rFonts w:asciiTheme="majorBidi" w:hAnsiTheme="majorBidi" w:cstheme="majorBidi"/>
          <w:sz w:val="24"/>
          <w:szCs w:val="24"/>
        </w:rPr>
        <w:t xml:space="preserve"> RDBMS</w:t>
      </w:r>
    </w:p>
    <w:p w14:paraId="113EF673" w14:textId="7ED9044C" w:rsidR="00A3318B" w:rsidRDefault="00A3318B" w:rsidP="00A3318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# </w:t>
      </w:r>
    </w:p>
    <w:p w14:paraId="4D7854A3" w14:textId="4703F8D6" w:rsidR="00A3318B" w:rsidRP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Delegates</w:t>
      </w:r>
      <w:r>
        <w:rPr>
          <w:rFonts w:asciiTheme="majorBidi" w:hAnsiTheme="majorBidi" w:cstheme="majorBidi"/>
          <w:sz w:val="24"/>
          <w:szCs w:val="24"/>
        </w:rPr>
        <w:t xml:space="preserve"> = a reference type that refers to a particular method with a specific return type and parameters</w:t>
      </w:r>
    </w:p>
    <w:p w14:paraId="327238AA" w14:textId="0996BDC6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:</w:t>
      </w:r>
    </w:p>
    <w:p w14:paraId="76FB1358" w14:textId="2126C086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static or instantiable</w:t>
      </w:r>
    </w:p>
    <w:p w14:paraId="66B489BA" w14:textId="6F63AE3E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n be assigned any method that matches the delegate type </w:t>
      </w:r>
      <w:r w:rsidRPr="00A3318B">
        <w:rPr>
          <w:rFonts w:asciiTheme="majorBidi" w:hAnsiTheme="majorBidi" w:cstheme="majorBidi"/>
          <w:sz w:val="24"/>
          <w:szCs w:val="24"/>
          <w:u w:val="single"/>
        </w:rPr>
        <w:t>and</w:t>
      </w:r>
      <w:r>
        <w:rPr>
          <w:rFonts w:asciiTheme="majorBidi" w:hAnsiTheme="majorBidi" w:cstheme="majorBidi"/>
          <w:sz w:val="24"/>
          <w:szCs w:val="24"/>
        </w:rPr>
        <w:t xml:space="preserve"> is accessible</w:t>
      </w:r>
    </w:p>
    <w:p w14:paraId="5E20745C" w14:textId="7E6DFC89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lly OO and encapsulate an object instance and method</w:t>
      </w:r>
    </w:p>
    <w:p w14:paraId="5C7E08F5" w14:textId="731040EB" w:rsidR="00A3318B" w:rsidRDefault="00A3318B" w:rsidP="00A3318B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instantiated, they’re invokable as if it were the method</w:t>
      </w:r>
    </w:p>
    <w:p w14:paraId="21225987" w14:textId="1834BC22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Chainable” – allowing for multiple methods for a single event</w:t>
      </w:r>
    </w:p>
    <w:p w14:paraId="5F6E6E45" w14:textId="409F76D4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:</w:t>
      </w:r>
    </w:p>
    <w:p w14:paraId="643E1E2C" w14:textId="3FB68150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ss precise methods </w:t>
      </w:r>
      <w:r>
        <w:rPr>
          <w:rFonts w:asciiTheme="majorBidi" w:hAnsiTheme="majorBidi" w:cstheme="majorBidi"/>
          <w:sz w:val="24"/>
          <w:szCs w:val="24"/>
        </w:rPr>
        <w:t xml:space="preserve">as arguments for other methods </w:t>
      </w:r>
    </w:p>
    <w:p w14:paraId="578BC37D" w14:textId="3A221E1F" w:rsidR="00A3318B" w:rsidRPr="00A3318B" w:rsidRDefault="00A3318B" w:rsidP="00A3318B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Callback functions</w:t>
      </w:r>
    </w:p>
    <w:p w14:paraId="49EA66D3" w14:textId="4729B5BB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lexible via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variance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ntravariance</w:t>
      </w:r>
    </w:p>
    <w:p w14:paraId="409E79A2" w14:textId="77777777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0FBA4816" w14:textId="5197697C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:</w:t>
      </w:r>
    </w:p>
    <w:p w14:paraId="38B6AC77" w14:textId="238D5A56" w:rsidR="00A3318B" w:rsidRPr="00642563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Action </w:t>
      </w:r>
      <w:r w:rsidR="00642563">
        <w:rPr>
          <w:rFonts w:asciiTheme="majorBidi" w:hAnsiTheme="majorBidi" w:cstheme="majorBidi"/>
          <w:b/>
          <w:bCs/>
          <w:sz w:val="24"/>
          <w:szCs w:val="24"/>
        </w:rPr>
        <w:t xml:space="preserve">delegates </w:t>
      </w:r>
      <w:r w:rsidR="00642563">
        <w:rPr>
          <w:rFonts w:asciiTheme="majorBidi" w:hAnsiTheme="majorBidi" w:cstheme="majorBidi"/>
          <w:sz w:val="24"/>
          <w:szCs w:val="24"/>
        </w:rPr>
        <w:t xml:space="preserve">vs </w:t>
      </w:r>
      <w:r w:rsidR="00642563">
        <w:rPr>
          <w:rFonts w:asciiTheme="majorBidi" w:hAnsiTheme="majorBidi" w:cstheme="majorBidi"/>
          <w:b/>
          <w:bCs/>
          <w:sz w:val="24"/>
          <w:szCs w:val="24"/>
        </w:rPr>
        <w:t>Function delegates</w:t>
      </w:r>
    </w:p>
    <w:p w14:paraId="2E7E25FA" w14:textId="3186CF1F" w:rsidR="00642563" w:rsidRPr="00A3318B" w:rsidRDefault="00642563" w:rsidP="00642563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sync/await</w:t>
      </w:r>
    </w:p>
    <w:p w14:paraId="00CF5F0D" w14:textId="4F1031C1" w:rsidR="00642563" w:rsidRPr="00A3318B" w:rsidRDefault="00642563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eads</w:t>
      </w:r>
    </w:p>
    <w:p w14:paraId="004C9B75" w14:textId="4C8FA4A3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ML</w:t>
      </w:r>
    </w:p>
    <w:p w14:paraId="3DABCCBE" w14:textId="1F1BAF21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vent Handlers</w:t>
      </w:r>
    </w:p>
    <w:p w14:paraId="041A438F" w14:textId="165A7A9F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mbda Expressions</w:t>
      </w:r>
    </w:p>
    <w:p w14:paraId="281EE261" w14:textId="1CAE37AF" w:rsidR="00642563" w:rsidRP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Predicate</w:t>
      </w:r>
    </w:p>
    <w:p w14:paraId="11E9CDB0" w14:textId="1349DD40" w:rsidR="00A3318B" w:rsidRDefault="00A3318B" w:rsidP="0064256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QL</w:t>
      </w:r>
      <w:r w:rsidR="00642563">
        <w:rPr>
          <w:rFonts w:asciiTheme="majorBidi" w:hAnsiTheme="majorBidi" w:cstheme="majorBidi"/>
          <w:sz w:val="24"/>
          <w:szCs w:val="24"/>
        </w:rPr>
        <w:t xml:space="preserve"> + </w:t>
      </w:r>
      <w:r w:rsidR="00642563" w:rsidRPr="00642563">
        <w:rPr>
          <w:rFonts w:asciiTheme="majorBidi" w:hAnsiTheme="majorBidi" w:cstheme="majorBidi"/>
          <w:sz w:val="24"/>
          <w:szCs w:val="24"/>
        </w:rPr>
        <w:t>Database Management</w:t>
      </w:r>
    </w:p>
    <w:p w14:paraId="13B9AD6E" w14:textId="621489C7" w:rsidR="00642563" w:rsidRPr="00642563" w:rsidRDefault="00642563" w:rsidP="0064256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Normalization</w:t>
      </w:r>
    </w:p>
    <w:p w14:paraId="40CDA431" w14:textId="11D9649F" w:rsidR="00A3318B" w:rsidRP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ML</w:t>
      </w:r>
    </w:p>
    <w:p w14:paraId="2A8A872A" w14:textId="3B2B9853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DBMS</w:t>
      </w:r>
    </w:p>
    <w:p w14:paraId="127F807F" w14:textId="0C18D4FC" w:rsidR="00A3318B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ID</w:t>
      </w:r>
    </w:p>
    <w:p w14:paraId="2FAF7448" w14:textId="547C57D7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po Pattern</w:t>
      </w:r>
    </w:p>
    <w:p w14:paraId="4142A347" w14:textId="3B5199FF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pendency Injection</w:t>
      </w:r>
    </w:p>
    <w:p w14:paraId="448DA028" w14:textId="1B30C22E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M</w:t>
      </w:r>
    </w:p>
    <w:p w14:paraId="38961077" w14:textId="7202A01C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F</w:t>
      </w:r>
    </w:p>
    <w:p w14:paraId="69C53B72" w14:textId="04A24471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luent API</w:t>
      </w:r>
    </w:p>
    <w:p w14:paraId="60285B52" w14:textId="1A0BA159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ffolding</w:t>
      </w:r>
    </w:p>
    <w:p w14:paraId="4B3994AB" w14:textId="07581268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put Validation</w:t>
      </w:r>
    </w:p>
    <w:sectPr w:rsidR="006425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7498B"/>
    <w:multiLevelType w:val="hybridMultilevel"/>
    <w:tmpl w:val="5BF8D5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DC3BGILI3MLUyUdpeDU4uLM/DyQAsNaAEBCsUYsAAAA"/>
  </w:docVars>
  <w:rsids>
    <w:rsidRoot w:val="00A3318B"/>
    <w:rsid w:val="003A5A68"/>
    <w:rsid w:val="00642563"/>
    <w:rsid w:val="00A33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27F47"/>
  <w15:chartTrackingRefBased/>
  <w15:docId w15:val="{88A102C8-E05D-491E-9B9B-48F77FF0D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1</cp:revision>
  <dcterms:created xsi:type="dcterms:W3CDTF">2021-06-10T14:26:00Z</dcterms:created>
  <dcterms:modified xsi:type="dcterms:W3CDTF">2021-06-10T14:43:00Z</dcterms:modified>
</cp:coreProperties>
</file>